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Japan</w:t>
      </w:r>
      <w:r>
        <w:t xml:space="preserve"> </w:t>
      </w:r>
      <w:r>
        <w:t xml:space="preserve">Tokyo</w:t>
      </w:r>
    </w:p>
    <w:bookmarkStart w:id="20" w:name="Xc02a88a8105f787af0a8f6232bcf2ecdd31bd72"/>
    <w:p>
      <w:pPr>
        <w:pStyle w:val="Heading1"/>
      </w:pPr>
      <w:r>
        <w:t xml:space="preserve">Cover Letter for Orthodontist Position in Japan Tokyo</w:t>
      </w:r>
    </w:p>
    <w:p>
      <w:pPr>
        <w:pStyle w:val="FirstParagraph"/>
      </w:pPr>
      <w:r>
        <w:t xml:space="preserve">Dear [Hiring Manager's Name or "Orthodontic Department"],</w:t>
      </w:r>
    </w:p>
    <w:p>
      <w:pPr>
        <w:pStyle w:val="BodyText"/>
      </w:pPr>
      <w:r>
        <w:t xml:space="preserve">I am writing to express my sincere interest in the orthodontist position at your esteemed institution in Japan Tokyo. As a dedicated and experienced orthodontist with a passion for advancing dental care, I am eager to contribute my expertise to a dynamic healthcare environment that values innovation, precision, and patient-centered care. The opportunity to work in Japan Tokyo aligns perfectly with my professional aspirations, as this vibrant city is renowned for its cutting-edge medical advancements and cultural richness. I am confident that my skills, combined with a deep appreciation for the unique challenges and opportunities of orthodontic practice in Japan, will enable me to make a meaningful contribution to your team.</w:t>
      </w:r>
    </w:p>
    <w:p>
      <w:pPr>
        <w:pStyle w:val="BodyText"/>
      </w:pPr>
      <w:r>
        <w:t xml:space="preserve">With over [X years] of experience in orthodontics, I have developed a strong foundation in diagnosing and treating complex dental malocclusions, guiding patients through comprehensive treatment plans tailored to their individual needs. My training has equipped me with expertise in both traditional and modern orthodontic techniques, including Invisalign, lingual braces, and digital imaging technologies. These skills are particularly valuable in Japan Tokyo, where the demand for aesthetically pleasing and efficient orthodontic solutions continues to grow. I am particularly drawn to the city’s emphasis on precision and technological integration in healthcare, which resonates with my own commitment to excellence.</w:t>
      </w:r>
    </w:p>
    <w:p>
      <w:pPr>
        <w:pStyle w:val="BodyText"/>
      </w:pPr>
      <w:r>
        <w:t xml:space="preserve">One of the aspects that excites me most about working as an orthodontist in Japan Tokyo is the opportunity to collaborate with a multidisciplinary team of dental professionals. The Japanese healthcare system prioritizes holistic patient care, and I am eager to contribute my knowledge in creating seamless, interdisciplinary treatment plans that address not only orthodontic concerns but also overall oral health. My ability to communicate effectively with patients and colleagues—whether in English or Japanese (if applicable)—ensures that I can bridge cultural and linguistic gaps while fostering trust and collaboration.</w:t>
      </w:r>
    </w:p>
    <w:p>
      <w:pPr>
        <w:pStyle w:val="BodyText"/>
      </w:pPr>
      <w:r>
        <w:t xml:space="preserve">Japan Tokyo’s unique demographic landscape offers a diverse patient base, ranging from young children to adults seeking corrective treatment. This diversity has prepared me to adapt my approach to meet the specific needs of different age groups and cultural backgrounds. For instance, I have worked with patients who value minimal aesthetic intervention, as well as those who prioritize advanced technology for faster results. In Tokyo, where patient expectations are high and competition is fierce, I am confident in my ability to deliver exceptional outcomes while maintaining a compassionate and patient-focused attitude.</w:t>
      </w:r>
    </w:p>
    <w:p>
      <w:pPr>
        <w:pStyle w:val="BodyText"/>
      </w:pPr>
      <w:r>
        <w:t xml:space="preserve">Furthermore, my experience in [mention specific training or certifications] has provided me with a solid understanding of international orthodontic standards. However, I recognize that Japan Tokyo has its own unique regulatory and clinical guidelines. I am committed to familiarizing myself with local protocols and continuously updating my knowledge through professional development opportunities. This dedication to lifelong learning ensures that I remain at the forefront of orthodontic advancements, which is essential for providing the highest quality of care in a rapidly evolving field.</w:t>
      </w:r>
    </w:p>
    <w:p>
      <w:pPr>
        <w:pStyle w:val="BodyText"/>
      </w:pPr>
      <w:r>
        <w:t xml:space="preserve">What sets me apart as an orthodontist is my ability to blend technical proficiency with a genuine passion for patient education. I believe that informed patients are empowered to make decisions that align with their goals and lifestyle. In Japan Tokyo, where there is a strong emphasis on preventive care and long-term oral health, I aim to educate patients on the importance of maintaining their orthodontic results through proper hygiene practices and regular follow-ups. My approach is rooted in empathy, patience, and a belief that every patient deserves personalized attention.</w:t>
      </w:r>
    </w:p>
    <w:p>
      <w:pPr>
        <w:pStyle w:val="BodyText"/>
      </w:pPr>
      <w:r>
        <w:t xml:space="preserve">My interest in Japan Tokyo is not solely professional; it is deeply personal. The city’s cultural heritage, culinary diversity, and vibrant urban life have long inspired me to explore new opportunities abroad. I am particularly fascinated by the way Japanese society balances tradition with innovation—a principle that I strive to embody in my work as an orthodontist. By joining your team, I hope to contribute not only my clinical skills but also my enthusiasm for fostering a welcoming and inclusive environment for patients and colleagues alike.</w:t>
      </w:r>
    </w:p>
    <w:p>
      <w:pPr>
        <w:pStyle w:val="BodyText"/>
      </w:pPr>
      <w:r>
        <w:t xml:space="preserve">I am particularly impressed by [mention specific details about the institution, e.g., "your commitment to community outreach programs" or "your state-of-the-art orthodontic facilities"]. This aligns with my own vision of providing accessible, high-quality orthodontic care that transforms lives. I am eager to discuss how my background and goals can contribute to the continued success of your practice in Japan Tokyo.</w:t>
      </w:r>
    </w:p>
    <w:p>
      <w:pPr>
        <w:pStyle w:val="BodyText"/>
      </w:pPr>
      <w:r>
        <w:t xml:space="preserve">Thank you for considering my application. I would be honored to have the opportunity to interview for this position and further discuss how I can support your mission as an orthodontist in Japan Tokyo. Please feel free to contact me at [your phone number] or [your email address] at your earliest convenience. I look forward to the possibility of contributing to your team and making a positive impact on the lives of patients in this remarkable city.</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Japan Tokyo</dc:title>
  <dc:creator/>
  <dc:language>en</dc:language>
  <cp:keywords/>
  <dcterms:created xsi:type="dcterms:W3CDTF">2025-12-12T03:08:51Z</dcterms:created>
  <dcterms:modified xsi:type="dcterms:W3CDTF">2025-12-12T03:08:51Z</dcterms:modified>
</cp:coreProperties>
</file>

<file path=docProps/custom.xml><?xml version="1.0" encoding="utf-8"?>
<Properties xmlns="http://schemas.openxmlformats.org/officeDocument/2006/custom-properties" xmlns:vt="http://schemas.openxmlformats.org/officeDocument/2006/docPropsVTypes"/>
</file>